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ED005" w14:textId="6AFF5C88" w:rsidR="000B7DEE" w:rsidRPr="002E55CC" w:rsidRDefault="002E55CC" w:rsidP="002E55CC">
      <w:pPr>
        <w:jc w:val="center"/>
        <w:rPr>
          <w:rFonts w:ascii="Arial" w:hAnsi="Arial" w:cs="Arial"/>
        </w:rPr>
      </w:pPr>
      <w:r w:rsidRPr="002E55CC">
        <w:rPr>
          <w:rFonts w:ascii="Arial" w:hAnsi="Arial" w:cs="Arial"/>
        </w:rPr>
        <w:t>Actinobacteriophage Genome Annotation Submission Cover Sheet</w:t>
      </w:r>
    </w:p>
    <w:p w14:paraId="618DCF1B" w14:textId="184F28D6" w:rsidR="002E55CC" w:rsidRPr="002E55CC" w:rsidRDefault="002E55CC">
      <w:pPr>
        <w:rPr>
          <w:rFonts w:ascii="Arial" w:hAnsi="Arial" w:cs="Arial"/>
          <w:sz w:val="22"/>
          <w:szCs w:val="22"/>
        </w:rPr>
      </w:pPr>
    </w:p>
    <w:p w14:paraId="2FDE4E0B" w14:textId="247C7F74" w:rsidR="002E55CC" w:rsidRDefault="002E55CC">
      <w:pPr>
        <w:rPr>
          <w:rFonts w:ascii="Arial" w:hAnsi="Arial" w:cs="Arial"/>
          <w:sz w:val="22"/>
          <w:szCs w:val="22"/>
        </w:rPr>
      </w:pPr>
      <w:r w:rsidRPr="002E55CC">
        <w:rPr>
          <w:rFonts w:ascii="Arial" w:hAnsi="Arial" w:cs="Arial"/>
          <w:sz w:val="22"/>
          <w:szCs w:val="22"/>
        </w:rPr>
        <w:t xml:space="preserve">This Cover Sheet will accompany </w:t>
      </w:r>
      <w:r w:rsidR="00E757FC">
        <w:rPr>
          <w:rFonts w:ascii="Arial" w:hAnsi="Arial" w:cs="Arial"/>
          <w:sz w:val="22"/>
          <w:szCs w:val="22"/>
        </w:rPr>
        <w:t>each</w:t>
      </w:r>
      <w:r w:rsidRPr="002E55CC">
        <w:rPr>
          <w:rFonts w:ascii="Arial" w:hAnsi="Arial" w:cs="Arial"/>
          <w:sz w:val="22"/>
          <w:szCs w:val="22"/>
        </w:rPr>
        <w:t xml:space="preserve"> genome</w:t>
      </w:r>
      <w:r w:rsidR="00E757FC">
        <w:rPr>
          <w:rFonts w:ascii="Arial" w:hAnsi="Arial" w:cs="Arial"/>
          <w:sz w:val="22"/>
          <w:szCs w:val="22"/>
        </w:rPr>
        <w:t>’s</w:t>
      </w:r>
      <w:r w:rsidRPr="002E55CC">
        <w:rPr>
          <w:rFonts w:ascii="Arial" w:hAnsi="Arial" w:cs="Arial"/>
          <w:sz w:val="22"/>
          <w:szCs w:val="22"/>
        </w:rPr>
        <w:t xml:space="preserve"> annotation file(s) submission and succinctly describe the work that </w:t>
      </w:r>
      <w:r w:rsidR="008470B8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>our students and you have done.  This document ensure</w:t>
      </w:r>
      <w:r w:rsidR="00BC1A8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hat the work done was as complete and thorough as it could be.  Most important to the </w:t>
      </w:r>
      <w:r w:rsidR="00BC1A8C">
        <w:rPr>
          <w:rFonts w:ascii="Arial" w:hAnsi="Arial" w:cs="Arial"/>
          <w:sz w:val="22"/>
          <w:szCs w:val="22"/>
        </w:rPr>
        <w:t xml:space="preserve">QC </w:t>
      </w:r>
      <w:r>
        <w:rPr>
          <w:rFonts w:ascii="Arial" w:hAnsi="Arial" w:cs="Arial"/>
          <w:sz w:val="22"/>
          <w:szCs w:val="22"/>
        </w:rPr>
        <w:t>reviewer</w:t>
      </w:r>
      <w:r w:rsidR="00BC1A8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denote where the trouble spots were in your annotation and how they were resolved.</w:t>
      </w:r>
    </w:p>
    <w:p w14:paraId="5561D7AA" w14:textId="259B714C" w:rsidR="002E55CC" w:rsidRDefault="002E55CC">
      <w:pPr>
        <w:rPr>
          <w:rFonts w:ascii="Arial" w:hAnsi="Arial" w:cs="Arial"/>
          <w:sz w:val="22"/>
          <w:szCs w:val="22"/>
        </w:rPr>
      </w:pPr>
    </w:p>
    <w:p w14:paraId="57563099" w14:textId="1FC0FD90" w:rsidR="002E55CC" w:rsidRPr="002E0BD2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age Name</w:t>
      </w:r>
      <w:r w:rsidR="00E757FC">
        <w:rPr>
          <w:rFonts w:ascii="Arial" w:hAnsi="Arial" w:cs="Arial"/>
          <w:sz w:val="22"/>
          <w:szCs w:val="22"/>
        </w:rPr>
        <w:t xml:space="preserve">. </w:t>
      </w:r>
      <w:r w:rsidR="0099422C">
        <w:rPr>
          <w:rFonts w:ascii="Arial" w:hAnsi="Arial" w:cs="Arial"/>
          <w:sz w:val="22"/>
          <w:szCs w:val="22"/>
        </w:rPr>
        <w:t>Guetzie</w:t>
      </w:r>
    </w:p>
    <w:p w14:paraId="2E0FBF00" w14:textId="12236FCB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Name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99422C">
        <w:rPr>
          <w:rFonts w:ascii="Arial" w:hAnsi="Arial" w:cs="Arial"/>
          <w:sz w:val="22"/>
          <w:szCs w:val="22"/>
        </w:rPr>
        <w:t>Sean T. Coleman</w:t>
      </w:r>
    </w:p>
    <w:p w14:paraId="419445BD" w14:textId="212FC059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Institution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99422C">
        <w:rPr>
          <w:rFonts w:ascii="Arial" w:hAnsi="Arial" w:cs="Arial"/>
          <w:sz w:val="22"/>
          <w:szCs w:val="22"/>
        </w:rPr>
        <w:t>Wartburg College</w:t>
      </w:r>
    </w:p>
    <w:p w14:paraId="6794936A" w14:textId="34B3F5D6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email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99422C">
        <w:rPr>
          <w:rFonts w:ascii="Arial" w:hAnsi="Arial" w:cs="Arial"/>
          <w:sz w:val="22"/>
          <w:szCs w:val="22"/>
        </w:rPr>
        <w:t>Sean.coleman@wartburg.edu</w:t>
      </w:r>
    </w:p>
    <w:p w14:paraId="753FED44" w14:textId="5F87E0DD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ition</w:t>
      </w:r>
      <w:r w:rsidR="00E757FC">
        <w:rPr>
          <w:rFonts w:ascii="Arial" w:hAnsi="Arial" w:cs="Arial"/>
          <w:sz w:val="22"/>
          <w:szCs w:val="22"/>
        </w:rPr>
        <w:t>al</w:t>
      </w:r>
      <w:r>
        <w:rPr>
          <w:rFonts w:ascii="Arial" w:hAnsi="Arial" w:cs="Arial"/>
          <w:sz w:val="22"/>
          <w:szCs w:val="22"/>
        </w:rPr>
        <w:t xml:space="preserve"> emails</w:t>
      </w:r>
      <w:r w:rsidR="00164FBF">
        <w:rPr>
          <w:rFonts w:ascii="Arial" w:hAnsi="Arial" w:cs="Arial"/>
          <w:sz w:val="22"/>
          <w:szCs w:val="22"/>
        </w:rPr>
        <w:t>.</w:t>
      </w:r>
      <w:r w:rsidR="001C1B62" w:rsidRPr="001C1B62">
        <w:rPr>
          <w:rFonts w:ascii="Arial" w:hAnsi="Arial" w:cs="Arial"/>
          <w:sz w:val="22"/>
          <w:szCs w:val="22"/>
        </w:rPr>
        <w:t xml:space="preserve"> </w:t>
      </w:r>
      <w:r w:rsidR="001C1B62">
        <w:rPr>
          <w:rFonts w:ascii="Arial" w:hAnsi="Arial" w:cs="Arial"/>
          <w:sz w:val="22"/>
          <w:szCs w:val="22"/>
        </w:rPr>
        <w:t xml:space="preserve">(for correspondence). </w:t>
      </w:r>
      <w:r w:rsidR="00164FBF">
        <w:rPr>
          <w:rFonts w:ascii="Arial" w:hAnsi="Arial" w:cs="Arial"/>
          <w:sz w:val="22"/>
          <w:szCs w:val="22"/>
        </w:rPr>
        <w:t xml:space="preserve"> </w:t>
      </w:r>
      <w:r w:rsidR="00164FBF">
        <w:rPr>
          <w:rFonts w:ascii="Arial" w:hAnsi="Arial" w:cs="Arial"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164FBF">
        <w:rPr>
          <w:rFonts w:ascii="Arial" w:hAnsi="Arial" w:cs="Arial"/>
          <w:sz w:val="22"/>
          <w:szCs w:val="22"/>
        </w:rPr>
        <w:instrText xml:space="preserve"> FORMTEXT </w:instrText>
      </w:r>
      <w:r w:rsidR="00164FBF">
        <w:rPr>
          <w:rFonts w:ascii="Arial" w:hAnsi="Arial" w:cs="Arial"/>
          <w:sz w:val="22"/>
          <w:szCs w:val="22"/>
        </w:rPr>
      </w:r>
      <w:r w:rsidR="00164FBF">
        <w:rPr>
          <w:rFonts w:ascii="Arial" w:hAnsi="Arial" w:cs="Arial"/>
          <w:sz w:val="22"/>
          <w:szCs w:val="22"/>
        </w:rPr>
        <w:fldChar w:fldCharType="separate"/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sz w:val="22"/>
          <w:szCs w:val="22"/>
        </w:rPr>
        <w:fldChar w:fldCharType="end"/>
      </w:r>
      <w:bookmarkEnd w:id="0"/>
    </w:p>
    <w:p w14:paraId="08992190" w14:textId="75A94AA1" w:rsidR="00E757FC" w:rsidRDefault="00E757FC">
      <w:pPr>
        <w:rPr>
          <w:rFonts w:ascii="Arial" w:hAnsi="Arial" w:cs="Arial"/>
          <w:sz w:val="22"/>
          <w:szCs w:val="22"/>
        </w:rPr>
      </w:pPr>
    </w:p>
    <w:p w14:paraId="7AA100F7" w14:textId="624E8346" w:rsidR="00E757FC" w:rsidRDefault="00E757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be an</w:t>
      </w:r>
      <w:r w:rsidR="002E0BD2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 issues or specific genes that you would like to </w:t>
      </w:r>
      <w:r w:rsidR="00BC1A8C">
        <w:rPr>
          <w:rFonts w:ascii="Arial" w:hAnsi="Arial" w:cs="Arial"/>
          <w:sz w:val="22"/>
          <w:szCs w:val="22"/>
        </w:rPr>
        <w:t>highlight</w:t>
      </w:r>
      <w:r>
        <w:rPr>
          <w:rFonts w:ascii="Arial" w:hAnsi="Arial" w:cs="Arial"/>
          <w:sz w:val="22"/>
          <w:szCs w:val="22"/>
        </w:rPr>
        <w:t xml:space="preserve"> </w:t>
      </w:r>
      <w:r w:rsidR="00BC1A8C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the QC reviewer.  This includes any genes that you had questions about </w:t>
      </w:r>
      <w:r w:rsidR="00BC1A8C">
        <w:rPr>
          <w:rFonts w:ascii="Arial" w:hAnsi="Arial" w:cs="Arial"/>
          <w:sz w:val="22"/>
          <w:szCs w:val="22"/>
        </w:rPr>
        <w:t xml:space="preserve">or received help with </w:t>
      </w:r>
      <w:r w:rsidR="00426DE7">
        <w:rPr>
          <w:rFonts w:ascii="Arial" w:hAnsi="Arial" w:cs="Arial"/>
          <w:sz w:val="22"/>
          <w:szCs w:val="22"/>
        </w:rPr>
        <w:t>or</w:t>
      </w:r>
      <w:r>
        <w:rPr>
          <w:rFonts w:ascii="Arial" w:hAnsi="Arial" w:cs="Arial"/>
          <w:sz w:val="22"/>
          <w:szCs w:val="22"/>
        </w:rPr>
        <w:t xml:space="preserve"> </w:t>
      </w:r>
      <w:r w:rsidR="00BC1A8C">
        <w:rPr>
          <w:rFonts w:ascii="Arial" w:hAnsi="Arial" w:cs="Arial"/>
          <w:sz w:val="22"/>
          <w:szCs w:val="22"/>
        </w:rPr>
        <w:t xml:space="preserve">that </w:t>
      </w:r>
      <w:r>
        <w:rPr>
          <w:rFonts w:ascii="Arial" w:hAnsi="Arial" w:cs="Arial"/>
          <w:sz w:val="22"/>
          <w:szCs w:val="22"/>
        </w:rPr>
        <w:t xml:space="preserve">warrant further inspection in the QC review process.  </w:t>
      </w:r>
      <w:r w:rsidR="00426DE7">
        <w:rPr>
          <w:rFonts w:ascii="Arial" w:hAnsi="Arial" w:cs="Arial"/>
          <w:sz w:val="22"/>
          <w:szCs w:val="22"/>
        </w:rPr>
        <w:t>Include those genes that you deliberated on and/or want to strongly advocate for.</w:t>
      </w:r>
      <w:r w:rsidR="002C5C14">
        <w:rPr>
          <w:rFonts w:ascii="Arial" w:hAnsi="Arial" w:cs="Arial"/>
          <w:sz w:val="22"/>
          <w:szCs w:val="22"/>
        </w:rPr>
        <w:t xml:space="preserve">  If you contacted </w:t>
      </w:r>
      <w:r w:rsidR="000C3A75">
        <w:rPr>
          <w:rFonts w:ascii="Arial" w:hAnsi="Arial" w:cs="Arial"/>
          <w:sz w:val="22"/>
          <w:szCs w:val="22"/>
        </w:rPr>
        <w:t xml:space="preserve">SMART, workshop facilitator, </w:t>
      </w:r>
      <w:r w:rsidR="00BC1A8C">
        <w:rPr>
          <w:rFonts w:ascii="Arial" w:hAnsi="Arial" w:cs="Arial"/>
          <w:sz w:val="22"/>
          <w:szCs w:val="22"/>
        </w:rPr>
        <w:t xml:space="preserve">or a </w:t>
      </w:r>
      <w:r w:rsidR="000C3A75">
        <w:rPr>
          <w:rFonts w:ascii="Arial" w:hAnsi="Arial" w:cs="Arial"/>
          <w:sz w:val="22"/>
          <w:szCs w:val="22"/>
        </w:rPr>
        <w:t>buddy school for help, please document.</w:t>
      </w:r>
    </w:p>
    <w:p w14:paraId="4433B235" w14:textId="77777777" w:rsidR="000B28CA" w:rsidRDefault="000B28CA">
      <w:pPr>
        <w:rPr>
          <w:rFonts w:ascii="Arial" w:hAnsi="Arial" w:cs="Arial"/>
          <w:sz w:val="22"/>
          <w:szCs w:val="22"/>
        </w:rPr>
      </w:pPr>
    </w:p>
    <w:p w14:paraId="7B56336F" w14:textId="67BE796F" w:rsidR="002C5C14" w:rsidRDefault="00FD142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uld not find matches for gene</w:t>
      </w:r>
      <w:r w:rsidR="003046D9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</w:t>
      </w:r>
      <w:r w:rsidR="008A41E1">
        <w:rPr>
          <w:rFonts w:ascii="Arial" w:hAnsi="Arial" w:cs="Arial"/>
          <w:sz w:val="22"/>
          <w:szCs w:val="22"/>
        </w:rPr>
        <w:t xml:space="preserve">51 and 52 </w:t>
      </w:r>
      <w:r w:rsidR="008A41E1">
        <w:rPr>
          <w:rFonts w:ascii="Arial" w:hAnsi="Arial" w:cs="Arial"/>
          <w:sz w:val="22"/>
          <w:szCs w:val="22"/>
        </w:rPr>
        <w:br/>
        <w:t>51 35742-</w:t>
      </w:r>
      <w:r w:rsidR="003046D9">
        <w:rPr>
          <w:rFonts w:ascii="Arial" w:hAnsi="Arial" w:cs="Arial"/>
          <w:sz w:val="22"/>
          <w:szCs w:val="22"/>
        </w:rPr>
        <w:t>35323</w:t>
      </w:r>
      <w:r w:rsidR="002046CE">
        <w:rPr>
          <w:rFonts w:ascii="Arial" w:hAnsi="Arial" w:cs="Arial"/>
          <w:sz w:val="22"/>
          <w:szCs w:val="22"/>
        </w:rPr>
        <w:t xml:space="preserve"> reverse gene</w:t>
      </w:r>
    </w:p>
    <w:p w14:paraId="17B5A6CB" w14:textId="410F2864" w:rsidR="002046CE" w:rsidRPr="002C5C14" w:rsidRDefault="003046D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52 35975-35784</w:t>
      </w:r>
      <w:r w:rsidR="00DE4DDD">
        <w:rPr>
          <w:rFonts w:ascii="Arial" w:hAnsi="Arial" w:cs="Arial"/>
          <w:sz w:val="22"/>
          <w:szCs w:val="22"/>
        </w:rPr>
        <w:t xml:space="preserve"> reverse gene</w:t>
      </w:r>
    </w:p>
    <w:p w14:paraId="74C2F923" w14:textId="75ADDB45" w:rsidR="008470B8" w:rsidRPr="008470B8" w:rsidRDefault="008470B8">
      <w:pPr>
        <w:rPr>
          <w:rFonts w:ascii="Arial" w:hAnsi="Arial" w:cs="Arial"/>
          <w:sz w:val="22"/>
          <w:szCs w:val="22"/>
        </w:rPr>
      </w:pPr>
    </w:p>
    <w:p w14:paraId="137AF48F" w14:textId="25551E78" w:rsidR="00A87FA9" w:rsidRDefault="00E757FC" w:rsidP="008470B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</w:t>
      </w:r>
      <w:r w:rsidR="00A87FA9">
        <w:rPr>
          <w:rFonts w:ascii="Arial" w:hAnsi="Arial" w:cs="Arial"/>
          <w:sz w:val="22"/>
          <w:szCs w:val="22"/>
        </w:rPr>
        <w:t xml:space="preserve">record yes/no </w:t>
      </w:r>
      <w:r w:rsidR="00BC1A8C">
        <w:rPr>
          <w:rFonts w:ascii="Arial" w:hAnsi="Arial" w:cs="Arial"/>
          <w:sz w:val="22"/>
          <w:szCs w:val="22"/>
        </w:rPr>
        <w:t>for each of the questions below</w:t>
      </w:r>
      <w:r>
        <w:rPr>
          <w:rFonts w:ascii="Arial" w:hAnsi="Arial" w:cs="Arial"/>
          <w:sz w:val="22"/>
          <w:szCs w:val="22"/>
        </w:rPr>
        <w:t>.</w:t>
      </w:r>
      <w:r w:rsidR="00EA78BE">
        <w:rPr>
          <w:rFonts w:ascii="Arial" w:hAnsi="Arial" w:cs="Arial"/>
          <w:sz w:val="22"/>
          <w:szCs w:val="22"/>
        </w:rPr>
        <w:t xml:space="preserve">  </w:t>
      </w:r>
      <w:r w:rsidR="00A87FA9">
        <w:rPr>
          <w:rFonts w:ascii="Arial" w:hAnsi="Arial" w:cs="Arial"/>
          <w:sz w:val="22"/>
          <w:szCs w:val="22"/>
        </w:rPr>
        <w:t>If further explanation is needed, please add this</w:t>
      </w:r>
      <w:r w:rsidR="00742420">
        <w:rPr>
          <w:rFonts w:ascii="Arial" w:hAnsi="Arial" w:cs="Arial"/>
          <w:sz w:val="22"/>
          <w:szCs w:val="22"/>
        </w:rPr>
        <w:t xml:space="preserve"> </w:t>
      </w:r>
      <w:r w:rsidR="00A87FA9">
        <w:rPr>
          <w:rFonts w:ascii="Arial" w:hAnsi="Arial" w:cs="Arial"/>
          <w:sz w:val="22"/>
          <w:szCs w:val="22"/>
        </w:rPr>
        <w:t xml:space="preserve">item to the </w:t>
      </w:r>
      <w:r w:rsidR="00BC1A8C">
        <w:rPr>
          <w:rFonts w:ascii="Arial" w:hAnsi="Arial" w:cs="Arial"/>
          <w:sz w:val="22"/>
          <w:szCs w:val="22"/>
        </w:rPr>
        <w:t xml:space="preserve">above </w:t>
      </w:r>
      <w:r w:rsidR="00A87FA9">
        <w:rPr>
          <w:rFonts w:ascii="Arial" w:hAnsi="Arial" w:cs="Arial"/>
          <w:sz w:val="22"/>
          <w:szCs w:val="22"/>
        </w:rPr>
        <w:t>box.</w:t>
      </w:r>
    </w:p>
    <w:p w14:paraId="291BC9F9" w14:textId="77777777" w:rsidR="00A87FA9" w:rsidRDefault="00A87FA9" w:rsidP="008470B8">
      <w:pPr>
        <w:rPr>
          <w:rFonts w:ascii="Arial" w:hAnsi="Arial" w:cs="Arial"/>
          <w:sz w:val="22"/>
          <w:szCs w:val="22"/>
        </w:rPr>
      </w:pPr>
    </w:p>
    <w:p w14:paraId="3F6E24A3" w14:textId="439358FC" w:rsidR="00E757FC" w:rsidRDefault="008470B8" w:rsidP="008470B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e submitted DNA Master file</w:t>
      </w:r>
      <w:r w:rsidR="00F23C36">
        <w:rPr>
          <w:rFonts w:ascii="Arial" w:hAnsi="Arial" w:cs="Arial"/>
          <w:sz w:val="22"/>
          <w:szCs w:val="22"/>
        </w:rPr>
        <w:t xml:space="preserve"> (Yes/No)</w:t>
      </w:r>
      <w:r w:rsidR="00EA78BE">
        <w:rPr>
          <w:rFonts w:ascii="Arial" w:hAnsi="Arial" w:cs="Arial"/>
          <w:sz w:val="22"/>
          <w:szCs w:val="22"/>
        </w:rPr>
        <w:t>:</w:t>
      </w:r>
    </w:p>
    <w:p w14:paraId="56036ED7" w14:textId="77777777" w:rsidR="00EA78BE" w:rsidRDefault="00EA78BE" w:rsidP="008470B8">
      <w:pPr>
        <w:rPr>
          <w:rFonts w:ascii="Arial" w:hAnsi="Arial" w:cs="Arial"/>
          <w:sz w:val="22"/>
          <w:szCs w:val="22"/>
        </w:rPr>
      </w:pPr>
    </w:p>
    <w:p w14:paraId="20D68F6C" w14:textId="2D85204C" w:rsidR="008470B8" w:rsidRPr="00164FBF" w:rsidRDefault="003046D9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E43756">
        <w:rPr>
          <w:rFonts w:ascii="Arial" w:hAnsi="Arial" w:cs="Arial"/>
          <w:sz w:val="22"/>
          <w:szCs w:val="22"/>
        </w:rPr>
        <w:t xml:space="preserve"> </w:t>
      </w:r>
      <w:r w:rsidR="00164FBF">
        <w:rPr>
          <w:rFonts w:ascii="Arial" w:hAnsi="Arial" w:cs="Arial"/>
          <w:sz w:val="22"/>
          <w:szCs w:val="22"/>
        </w:rPr>
        <w:t xml:space="preserve">1.  </w:t>
      </w:r>
      <w:r w:rsidR="008470B8" w:rsidRPr="00164FBF">
        <w:rPr>
          <w:rFonts w:ascii="Arial" w:hAnsi="Arial" w:cs="Arial"/>
          <w:sz w:val="22"/>
          <w:szCs w:val="22"/>
        </w:rPr>
        <w:t>Does the genome sequence in your submitted DNA Master file match the nucleotide f</w:t>
      </w:r>
      <w:r w:rsidR="00164FBF" w:rsidRPr="00164FBF">
        <w:rPr>
          <w:rFonts w:ascii="Arial" w:hAnsi="Arial" w:cs="Arial"/>
          <w:sz w:val="22"/>
          <w:szCs w:val="22"/>
        </w:rPr>
        <w:t>a</w:t>
      </w:r>
      <w:r w:rsidR="008470B8" w:rsidRPr="00164FBF">
        <w:rPr>
          <w:rFonts w:ascii="Arial" w:hAnsi="Arial" w:cs="Arial"/>
          <w:sz w:val="22"/>
          <w:szCs w:val="22"/>
        </w:rPr>
        <w:t>sta file posted on phagesDB</w:t>
      </w:r>
      <w:r w:rsidR="00BC1A8C">
        <w:rPr>
          <w:rFonts w:ascii="Arial" w:hAnsi="Arial" w:cs="Arial"/>
          <w:sz w:val="22"/>
          <w:szCs w:val="22"/>
        </w:rPr>
        <w:t xml:space="preserve"> (same number of bases, no N bases, etc.)</w:t>
      </w:r>
      <w:r w:rsidR="00BC1A8C" w:rsidRPr="00164FBF">
        <w:rPr>
          <w:rFonts w:ascii="Arial" w:hAnsi="Arial" w:cs="Arial"/>
          <w:sz w:val="22"/>
          <w:szCs w:val="22"/>
        </w:rPr>
        <w:t>?</w:t>
      </w:r>
    </w:p>
    <w:p w14:paraId="30220D82" w14:textId="6F362EA2" w:rsidR="008470B8" w:rsidRPr="00164FBF" w:rsidRDefault="00272BB5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2.  </w:t>
      </w:r>
      <w:r w:rsidR="008470B8" w:rsidRPr="00164FBF">
        <w:rPr>
          <w:rFonts w:ascii="Arial" w:hAnsi="Arial" w:cs="Arial"/>
          <w:sz w:val="22"/>
          <w:szCs w:val="22"/>
        </w:rPr>
        <w:t xml:space="preserve">Are all the </w:t>
      </w:r>
      <w:r w:rsidR="00E2489B" w:rsidRPr="00164FBF">
        <w:rPr>
          <w:rFonts w:ascii="Arial" w:hAnsi="Arial" w:cs="Arial"/>
          <w:sz w:val="22"/>
          <w:szCs w:val="22"/>
        </w:rPr>
        <w:t xml:space="preserve">genes ‘Valid” when you click the </w:t>
      </w:r>
      <w:hyperlink r:id="rId5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Validation button</w:t>
        </w:r>
      </w:hyperlink>
      <w:r w:rsidR="00E2489B" w:rsidRPr="00164FBF">
        <w:rPr>
          <w:rFonts w:ascii="Arial" w:hAnsi="Arial" w:cs="Arial"/>
          <w:sz w:val="22"/>
          <w:szCs w:val="22"/>
        </w:rPr>
        <w:t>?</w:t>
      </w:r>
    </w:p>
    <w:p w14:paraId="4CFDA4D7" w14:textId="1F9FC117" w:rsidR="00E2489B" w:rsidRPr="00164FBF" w:rsidRDefault="00272BB5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3.  </w:t>
      </w:r>
      <w:r w:rsidR="00E2489B" w:rsidRPr="00164FBF">
        <w:rPr>
          <w:rFonts w:ascii="Arial" w:hAnsi="Arial" w:cs="Arial"/>
          <w:sz w:val="22"/>
          <w:szCs w:val="22"/>
        </w:rPr>
        <w:t xml:space="preserve">Are the genes (and matching LocusTag numbers) </w:t>
      </w:r>
      <w:hyperlink r:id="rId6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sequential</w:t>
        </w:r>
      </w:hyperlink>
      <w:r w:rsidR="00E2489B" w:rsidRPr="00164FBF">
        <w:rPr>
          <w:rFonts w:ascii="Arial" w:hAnsi="Arial" w:cs="Arial"/>
          <w:sz w:val="22"/>
          <w:szCs w:val="22"/>
        </w:rPr>
        <w:t>, starting with #1, counting by 1s.</w:t>
      </w:r>
    </w:p>
    <w:p w14:paraId="12C9588A" w14:textId="452D17DD" w:rsidR="00E2489B" w:rsidRPr="00164FBF" w:rsidRDefault="00272BB5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4.  </w:t>
      </w:r>
      <w:r w:rsidR="00E2489B" w:rsidRPr="00164FBF">
        <w:rPr>
          <w:rFonts w:ascii="Arial" w:hAnsi="Arial" w:cs="Arial"/>
          <w:sz w:val="22"/>
          <w:szCs w:val="22"/>
        </w:rPr>
        <w:t>Are the Locus Tags the “</w:t>
      </w:r>
      <w:hyperlink r:id="rId7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SEA_PHAGE NAME</w:t>
        </w:r>
      </w:hyperlink>
      <w:r w:rsidR="00E2489B" w:rsidRPr="00164FBF">
        <w:rPr>
          <w:rFonts w:ascii="Arial" w:hAnsi="Arial" w:cs="Arial"/>
          <w:sz w:val="22"/>
          <w:szCs w:val="22"/>
        </w:rPr>
        <w:t>” format?</w:t>
      </w:r>
    </w:p>
    <w:p w14:paraId="05C65AA3" w14:textId="3A949BF6" w:rsidR="00E2489B" w:rsidRPr="00164FBF" w:rsidRDefault="005612BB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5.  </w:t>
      </w:r>
      <w:r w:rsidR="00E2489B" w:rsidRPr="00164FBF">
        <w:rPr>
          <w:rFonts w:ascii="Arial" w:hAnsi="Arial" w:cs="Arial"/>
          <w:sz w:val="22"/>
          <w:szCs w:val="22"/>
        </w:rPr>
        <w:t xml:space="preserve">Has the </w:t>
      </w:r>
      <w:hyperlink r:id="rId8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document</w:t>
        </w:r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a</w:t>
        </w:r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tion been recreated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 from the Feature Table to match the latest file version?</w:t>
      </w:r>
    </w:p>
    <w:p w14:paraId="7D89CCFE" w14:textId="1DD4E975" w:rsidR="00E2489B" w:rsidRPr="00164FBF" w:rsidRDefault="00AA675C" w:rsidP="00FD6B4C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6.  </w:t>
      </w:r>
      <w:r w:rsidR="00E2489B" w:rsidRPr="00164FBF">
        <w:rPr>
          <w:rFonts w:ascii="Arial" w:hAnsi="Arial" w:cs="Arial"/>
          <w:sz w:val="22"/>
          <w:szCs w:val="22"/>
        </w:rPr>
        <w:t xml:space="preserve">Have tRNAs followed the </w:t>
      </w:r>
      <w:hyperlink r:id="rId9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tRNA protocol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, </w:t>
      </w:r>
      <w:r w:rsidR="00E2489B" w:rsidRPr="00164FBF">
        <w:rPr>
          <w:rFonts w:ascii="Arial" w:hAnsi="Arial" w:cs="Arial"/>
          <w:b/>
          <w:bCs/>
          <w:sz w:val="22"/>
          <w:szCs w:val="22"/>
        </w:rPr>
        <w:t>COPYING</w:t>
      </w:r>
      <w:r w:rsidR="00E2489B" w:rsidRPr="00164FBF">
        <w:rPr>
          <w:rFonts w:ascii="Arial" w:hAnsi="Arial" w:cs="Arial"/>
          <w:sz w:val="22"/>
          <w:szCs w:val="22"/>
        </w:rPr>
        <w:t xml:space="preserve"> tRNA</w:t>
      </w:r>
      <w:r w:rsidR="008B222E" w:rsidRPr="00164FBF">
        <w:rPr>
          <w:rFonts w:ascii="Arial" w:hAnsi="Arial" w:cs="Arial"/>
          <w:sz w:val="22"/>
          <w:szCs w:val="22"/>
        </w:rPr>
        <w:t>-AMINOACID</w:t>
      </w:r>
      <w:r w:rsidR="002C5C14" w:rsidRPr="00164FBF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type</w:t>
      </w:r>
      <w:r w:rsidR="00E8307C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(DNA equivalent of the anti-codon) from Aragorn output</w:t>
      </w:r>
      <w:r w:rsidR="00FD6B4C">
        <w:rPr>
          <w:rFonts w:ascii="Arial" w:hAnsi="Arial" w:cs="Arial"/>
          <w:sz w:val="22"/>
          <w:szCs w:val="22"/>
        </w:rPr>
        <w:t xml:space="preserve"> </w:t>
      </w:r>
      <w:r w:rsidR="00F23C36">
        <w:rPr>
          <w:rFonts w:ascii="Arial" w:hAnsi="Arial" w:cs="Arial"/>
          <w:sz w:val="22"/>
          <w:szCs w:val="22"/>
        </w:rPr>
        <w:t xml:space="preserve">- </w:t>
      </w:r>
      <w:r w:rsidR="00FD6B4C" w:rsidRPr="00FD6B4C">
        <w:rPr>
          <w:rFonts w:ascii="Calibri" w:hAnsi="Calibri" w:cs="Calibri"/>
          <w:sz w:val="22"/>
          <w:szCs w:val="22"/>
        </w:rPr>
        <w:t>﻿</w:t>
      </w:r>
      <w:r w:rsidR="00FD6B4C" w:rsidRPr="00FD6B4C">
        <w:rPr>
          <w:rFonts w:ascii="Arial" w:hAnsi="Arial" w:cs="Arial"/>
          <w:sz w:val="22"/>
          <w:szCs w:val="22"/>
        </w:rPr>
        <w:t>tRNA-Gln(ctg)</w:t>
      </w:r>
      <w:r w:rsidR="00F23C36">
        <w:rPr>
          <w:rFonts w:ascii="Arial" w:hAnsi="Arial" w:cs="Arial"/>
          <w:sz w:val="22"/>
          <w:szCs w:val="22"/>
        </w:rPr>
        <w:t xml:space="preserve"> - AND</w:t>
      </w:r>
      <w:r w:rsidR="00AE6315" w:rsidRPr="00164FBF">
        <w:rPr>
          <w:rFonts w:ascii="Arial" w:hAnsi="Arial" w:cs="Arial"/>
          <w:sz w:val="22"/>
          <w:szCs w:val="22"/>
        </w:rPr>
        <w:t xml:space="preserve"> the ends been</w:t>
      </w:r>
      <w:r w:rsidR="008B222E" w:rsidRPr="00164FBF">
        <w:rPr>
          <w:rFonts w:ascii="Arial" w:hAnsi="Arial" w:cs="Arial"/>
          <w:sz w:val="22"/>
          <w:szCs w:val="22"/>
        </w:rPr>
        <w:t xml:space="preserve"> </w:t>
      </w:r>
      <w:r w:rsidR="00E2489B" w:rsidRPr="00164FBF">
        <w:rPr>
          <w:rFonts w:ascii="Arial" w:hAnsi="Arial" w:cs="Arial"/>
          <w:sz w:val="22"/>
          <w:szCs w:val="22"/>
        </w:rPr>
        <w:t>adjust</w:t>
      </w:r>
      <w:r w:rsidR="00AE6315" w:rsidRPr="00164FBF">
        <w:rPr>
          <w:rFonts w:ascii="Arial" w:hAnsi="Arial" w:cs="Arial"/>
          <w:sz w:val="22"/>
          <w:szCs w:val="22"/>
        </w:rPr>
        <w:t>ed</w:t>
      </w:r>
      <w:r w:rsidR="00E2489B" w:rsidRPr="00164FBF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to match the Aragorn output?</w:t>
      </w:r>
      <w:r w:rsidR="00FD6B4C">
        <w:rPr>
          <w:rFonts w:ascii="Arial" w:hAnsi="Arial" w:cs="Arial"/>
          <w:sz w:val="22"/>
          <w:szCs w:val="22"/>
        </w:rPr>
        <w:t xml:space="preserve">  </w:t>
      </w:r>
    </w:p>
    <w:p w14:paraId="3DADF9F1" w14:textId="1C0ABBD3" w:rsidR="008B222E" w:rsidRPr="00164FBF" w:rsidRDefault="00AA675C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7.  </w:t>
      </w:r>
      <w:r w:rsidR="008B222E" w:rsidRPr="00164FBF">
        <w:rPr>
          <w:rFonts w:ascii="Arial" w:hAnsi="Arial" w:cs="Arial"/>
          <w:sz w:val="22"/>
          <w:szCs w:val="22"/>
        </w:rPr>
        <w:t xml:space="preserve">Has the </w:t>
      </w:r>
      <w:hyperlink r:id="rId10" w:history="1">
        <w:r w:rsidR="008B222E" w:rsidRPr="0093540D">
          <w:rPr>
            <w:rStyle w:val="Hyperlink"/>
            <w:rFonts w:ascii="Arial" w:hAnsi="Arial" w:cs="Arial"/>
            <w:sz w:val="22"/>
            <w:szCs w:val="22"/>
          </w:rPr>
          <w:t>frameshift in the tail assembly chaperone</w:t>
        </w:r>
      </w:hyperlink>
      <w:r w:rsidR="008B222E" w:rsidRPr="00164FBF">
        <w:rPr>
          <w:rFonts w:ascii="Arial" w:hAnsi="Arial" w:cs="Arial"/>
          <w:sz w:val="22"/>
          <w:szCs w:val="22"/>
        </w:rPr>
        <w:t xml:space="preserve"> been annotated correctly</w:t>
      </w:r>
      <w:r w:rsidR="002D247D">
        <w:rPr>
          <w:rFonts w:ascii="Arial" w:hAnsi="Arial" w:cs="Arial"/>
          <w:sz w:val="22"/>
          <w:szCs w:val="22"/>
        </w:rPr>
        <w:t xml:space="preserve"> (if applicable)</w:t>
      </w:r>
      <w:r w:rsidR="008B222E" w:rsidRPr="00164FBF">
        <w:rPr>
          <w:rFonts w:ascii="Arial" w:hAnsi="Arial" w:cs="Arial"/>
          <w:sz w:val="22"/>
          <w:szCs w:val="22"/>
        </w:rPr>
        <w:t>?</w:t>
      </w:r>
    </w:p>
    <w:p w14:paraId="0676B8C7" w14:textId="31B9D866" w:rsidR="00E2489B" w:rsidRPr="00164FBF" w:rsidRDefault="001843D8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 8.  </w:t>
      </w:r>
      <w:r w:rsidR="00E2489B" w:rsidRPr="00164FBF">
        <w:rPr>
          <w:rFonts w:ascii="Arial" w:hAnsi="Arial" w:cs="Arial"/>
          <w:sz w:val="22"/>
          <w:szCs w:val="22"/>
        </w:rPr>
        <w:t xml:space="preserve">Have you </w:t>
      </w:r>
      <w:r w:rsidR="00E2489B" w:rsidRPr="0093540D">
        <w:rPr>
          <w:rFonts w:ascii="Arial" w:hAnsi="Arial" w:cs="Arial"/>
          <w:sz w:val="22"/>
          <w:szCs w:val="22"/>
          <w:u w:val="single"/>
        </w:rPr>
        <w:t>cleared your Draft_</w:t>
      </w:r>
      <w:r w:rsidR="00E2489B" w:rsidRPr="00164FBF">
        <w:rPr>
          <w:rFonts w:ascii="Arial" w:hAnsi="Arial" w:cs="Arial"/>
          <w:sz w:val="22"/>
          <w:szCs w:val="22"/>
        </w:rPr>
        <w:t xml:space="preserve">Blast data and have you </w:t>
      </w:r>
      <w:hyperlink r:id="rId11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re-Blasted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 the submitted DNA Master file?</w:t>
      </w:r>
    </w:p>
    <w:p w14:paraId="57545B97" w14:textId="72113F0C" w:rsidR="008B222E" w:rsidRDefault="001843D8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 9.  </w:t>
      </w:r>
      <w:r w:rsidR="008B222E" w:rsidRPr="00164FBF">
        <w:rPr>
          <w:rFonts w:ascii="Arial" w:hAnsi="Arial" w:cs="Arial"/>
          <w:sz w:val="22"/>
          <w:szCs w:val="22"/>
        </w:rPr>
        <w:t xml:space="preserve">Has every gene been </w:t>
      </w:r>
      <w:hyperlink r:id="rId12" w:history="1">
        <w:r w:rsidR="008B222E" w:rsidRPr="0093540D">
          <w:rPr>
            <w:rStyle w:val="Hyperlink"/>
            <w:rFonts w:ascii="Arial" w:hAnsi="Arial" w:cs="Arial"/>
            <w:sz w:val="22"/>
            <w:szCs w:val="22"/>
          </w:rPr>
          <w:t>described and supported in your Supporting Data file</w:t>
        </w:r>
      </w:hyperlink>
      <w:r w:rsidR="008B222E" w:rsidRPr="00164FBF">
        <w:rPr>
          <w:rFonts w:ascii="Arial" w:hAnsi="Arial" w:cs="Arial"/>
          <w:sz w:val="22"/>
          <w:szCs w:val="22"/>
        </w:rPr>
        <w:t>?</w:t>
      </w:r>
    </w:p>
    <w:p w14:paraId="0E1FEF78" w14:textId="7F430988" w:rsidR="00A87FA9" w:rsidRDefault="001843D8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A87FA9">
        <w:rPr>
          <w:rFonts w:ascii="Arial" w:hAnsi="Arial" w:cs="Arial"/>
          <w:sz w:val="22"/>
          <w:szCs w:val="22"/>
        </w:rPr>
        <w:t xml:space="preserve"> 10. </w:t>
      </w:r>
      <w:r w:rsidR="00413F2C">
        <w:rPr>
          <w:rFonts w:ascii="Arial" w:hAnsi="Arial" w:cs="Arial"/>
          <w:sz w:val="22"/>
          <w:szCs w:val="22"/>
        </w:rPr>
        <w:t>Did you investigate ‘</w:t>
      </w:r>
      <w:hyperlink r:id="rId13" w:history="1">
        <w:r w:rsidR="00413F2C" w:rsidRPr="00413F2C">
          <w:rPr>
            <w:rStyle w:val="Hyperlink"/>
            <w:rFonts w:ascii="Arial" w:hAnsi="Arial" w:cs="Arial"/>
            <w:sz w:val="22"/>
            <w:szCs w:val="22"/>
          </w:rPr>
          <w:t>gaps</w:t>
        </w:r>
      </w:hyperlink>
      <w:r w:rsidR="00413F2C">
        <w:rPr>
          <w:rFonts w:ascii="Arial" w:hAnsi="Arial" w:cs="Arial"/>
          <w:sz w:val="22"/>
          <w:szCs w:val="22"/>
        </w:rPr>
        <w:t xml:space="preserve">’?  </w:t>
      </w:r>
    </w:p>
    <w:p w14:paraId="53C6F19A" w14:textId="1D4C71FF" w:rsidR="00161A3C" w:rsidRPr="00164FBF" w:rsidRDefault="001843D8" w:rsidP="00164FBF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61A3C">
        <w:rPr>
          <w:rFonts w:ascii="Arial" w:hAnsi="Arial" w:cs="Arial"/>
          <w:sz w:val="22"/>
          <w:szCs w:val="22"/>
        </w:rPr>
        <w:t xml:space="preserve"> 11.  Did you </w:t>
      </w:r>
      <w:hyperlink r:id="rId14" w:history="1">
        <w:r w:rsidR="00161A3C" w:rsidRPr="0093540D">
          <w:rPr>
            <w:rStyle w:val="Hyperlink"/>
            <w:rFonts w:ascii="Arial" w:hAnsi="Arial" w:cs="Arial"/>
            <w:sz w:val="22"/>
            <w:szCs w:val="22"/>
          </w:rPr>
          <w:t>delete the genes</w:t>
        </w:r>
      </w:hyperlink>
      <w:r w:rsidR="00161A3C">
        <w:rPr>
          <w:rFonts w:ascii="Arial" w:hAnsi="Arial" w:cs="Arial"/>
          <w:sz w:val="22"/>
          <w:szCs w:val="22"/>
        </w:rPr>
        <w:t xml:space="preserve"> that you meant to delete?</w:t>
      </w:r>
    </w:p>
    <w:p w14:paraId="417C4448" w14:textId="77777777" w:rsidR="008B222E" w:rsidRDefault="008B222E" w:rsidP="008B222E">
      <w:pPr>
        <w:pStyle w:val="ListParagraph"/>
        <w:tabs>
          <w:tab w:val="left" w:pos="90"/>
        </w:tabs>
        <w:rPr>
          <w:rFonts w:ascii="Arial" w:hAnsi="Arial" w:cs="Arial"/>
          <w:sz w:val="22"/>
          <w:szCs w:val="22"/>
        </w:rPr>
      </w:pPr>
    </w:p>
    <w:p w14:paraId="45CEC288" w14:textId="74C86C27" w:rsidR="008B222E" w:rsidRDefault="008B222E" w:rsidP="008B222E">
      <w:pPr>
        <w:tabs>
          <w:tab w:val="left" w:pos="90"/>
        </w:tabs>
        <w:ind w:left="360"/>
        <w:rPr>
          <w:rStyle w:val="Hyperlink"/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w, </w:t>
      </w:r>
      <w:hyperlink r:id="rId15" w:history="1">
        <w:r w:rsidRPr="001C1B62">
          <w:rPr>
            <w:rStyle w:val="Hyperlink"/>
            <w:rFonts w:ascii="Arial" w:hAnsi="Arial" w:cs="Arial"/>
            <w:sz w:val="22"/>
            <w:szCs w:val="22"/>
          </w:rPr>
          <w:t>make a profile of the file</w:t>
        </w:r>
      </w:hyperlink>
      <w:r>
        <w:rPr>
          <w:rFonts w:ascii="Arial" w:hAnsi="Arial" w:cs="Arial"/>
          <w:sz w:val="22"/>
          <w:szCs w:val="22"/>
        </w:rPr>
        <w:t xml:space="preserve"> you plan to </w:t>
      </w:r>
      <w:r w:rsidR="001C1B62">
        <w:rPr>
          <w:rFonts w:ascii="Arial" w:hAnsi="Arial" w:cs="Arial"/>
          <w:sz w:val="22"/>
          <w:szCs w:val="22"/>
        </w:rPr>
        <w:t xml:space="preserve">send.  </w:t>
      </w:r>
      <w:r w:rsidR="002E0BD2">
        <w:rPr>
          <w:rFonts w:ascii="Arial" w:hAnsi="Arial" w:cs="Arial"/>
          <w:sz w:val="22"/>
          <w:szCs w:val="22"/>
        </w:rPr>
        <w:t xml:space="preserve">(And you can save this file for </w:t>
      </w:r>
      <w:hyperlink r:id="rId16" w:history="1">
        <w:r w:rsidR="002E0BD2" w:rsidRPr="002E0BD2">
          <w:rPr>
            <w:rStyle w:val="Hyperlink"/>
            <w:rFonts w:ascii="Arial" w:hAnsi="Arial" w:cs="Arial"/>
            <w:sz w:val="22"/>
            <w:szCs w:val="22"/>
          </w:rPr>
          <w:t>Review to Improve!)</w:t>
        </w:r>
      </w:hyperlink>
    </w:p>
    <w:p w14:paraId="47EA0EFA" w14:textId="77777777" w:rsidR="00EA78BE" w:rsidRPr="008B222E" w:rsidRDefault="00EA78BE" w:rsidP="008B222E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</w:p>
    <w:p w14:paraId="328F29AF" w14:textId="35B0CD1F" w:rsidR="008470B8" w:rsidRPr="001C1B62" w:rsidRDefault="001843D8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1.  </w:t>
      </w:r>
      <w:r w:rsidR="008470B8" w:rsidRPr="001C1B62">
        <w:rPr>
          <w:rFonts w:ascii="Arial" w:hAnsi="Arial" w:cs="Arial"/>
          <w:sz w:val="22"/>
          <w:szCs w:val="22"/>
        </w:rPr>
        <w:t>Have any duplicate genes been deleted?</w:t>
      </w:r>
    </w:p>
    <w:p w14:paraId="24F704AF" w14:textId="5C677041" w:rsidR="008470B8" w:rsidRPr="001C1B62" w:rsidRDefault="001843D8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2.  </w:t>
      </w:r>
      <w:r w:rsidR="008B222E" w:rsidRPr="001C1B62">
        <w:rPr>
          <w:rFonts w:ascii="Arial" w:hAnsi="Arial" w:cs="Arial"/>
          <w:sz w:val="22"/>
          <w:szCs w:val="22"/>
        </w:rPr>
        <w:t xml:space="preserve">Has the </w:t>
      </w:r>
      <w:r w:rsidR="00056F25">
        <w:rPr>
          <w:rFonts w:ascii="Arial" w:hAnsi="Arial" w:cs="Arial"/>
          <w:sz w:val="22"/>
          <w:szCs w:val="22"/>
        </w:rPr>
        <w:t>N</w:t>
      </w:r>
      <w:r w:rsidR="00056F25" w:rsidRPr="001C1B62">
        <w:rPr>
          <w:rFonts w:ascii="Arial" w:hAnsi="Arial" w:cs="Arial"/>
          <w:sz w:val="22"/>
          <w:szCs w:val="22"/>
        </w:rPr>
        <w:t xml:space="preserve">otes </w:t>
      </w:r>
      <w:r w:rsidR="008B222E" w:rsidRPr="001C1B62">
        <w:rPr>
          <w:rFonts w:ascii="Arial" w:hAnsi="Arial" w:cs="Arial"/>
          <w:sz w:val="22"/>
          <w:szCs w:val="22"/>
        </w:rPr>
        <w:t>field been cleared (using the automated buttons)?</w:t>
      </w:r>
    </w:p>
    <w:p w14:paraId="23C274FA" w14:textId="5397B800" w:rsidR="00AE6315" w:rsidRPr="001C1B62" w:rsidRDefault="001843D8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3.  </w:t>
      </w:r>
      <w:r w:rsidR="00AE6315" w:rsidRPr="001C1B62">
        <w:rPr>
          <w:rFonts w:ascii="Arial" w:hAnsi="Arial" w:cs="Arial"/>
          <w:sz w:val="22"/>
          <w:szCs w:val="22"/>
        </w:rPr>
        <w:t>Do the gene numbers and locus tags match?</w:t>
      </w:r>
    </w:p>
    <w:p w14:paraId="4309E18F" w14:textId="43E913F3" w:rsidR="00AE6315" w:rsidRPr="001C1B62" w:rsidRDefault="001843D8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4.  </w:t>
      </w:r>
      <w:r w:rsidR="00AE6315" w:rsidRPr="001C1B62">
        <w:rPr>
          <w:rFonts w:ascii="Arial" w:hAnsi="Arial" w:cs="Arial"/>
          <w:sz w:val="22"/>
          <w:szCs w:val="22"/>
        </w:rPr>
        <w:t>Are the correct Feature_Types correctly selected (most will be ORFs, but check that tRNAs and tmRNAs are correct</w:t>
      </w:r>
      <w:r w:rsidR="00413F2C">
        <w:rPr>
          <w:rFonts w:ascii="Arial" w:hAnsi="Arial" w:cs="Arial"/>
          <w:sz w:val="22"/>
          <w:szCs w:val="22"/>
        </w:rPr>
        <w:t>ly labeled</w:t>
      </w:r>
      <w:r w:rsidR="00AE6315" w:rsidRPr="001C1B62">
        <w:rPr>
          <w:rFonts w:ascii="Arial" w:hAnsi="Arial" w:cs="Arial"/>
          <w:sz w:val="22"/>
          <w:szCs w:val="22"/>
        </w:rPr>
        <w:t>)</w:t>
      </w:r>
      <w:r w:rsidR="00056F25" w:rsidRPr="001C1B62">
        <w:rPr>
          <w:rFonts w:ascii="Arial" w:hAnsi="Arial" w:cs="Arial"/>
          <w:sz w:val="22"/>
          <w:szCs w:val="22"/>
        </w:rPr>
        <w:t>?</w:t>
      </w:r>
    </w:p>
    <w:p w14:paraId="2AD61BDD" w14:textId="2389EF0A" w:rsidR="008B222E" w:rsidRPr="001C1B62" w:rsidRDefault="0029136E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5.  </w:t>
      </w:r>
      <w:r w:rsidR="008B222E" w:rsidRPr="001C1B62">
        <w:rPr>
          <w:rFonts w:ascii="Arial" w:hAnsi="Arial" w:cs="Arial"/>
          <w:sz w:val="22"/>
          <w:szCs w:val="22"/>
        </w:rPr>
        <w:t>Do the function name</w:t>
      </w:r>
      <w:r w:rsidR="00426DE7" w:rsidRPr="001C1B62">
        <w:rPr>
          <w:rFonts w:ascii="Arial" w:hAnsi="Arial" w:cs="Arial"/>
          <w:sz w:val="22"/>
          <w:szCs w:val="22"/>
        </w:rPr>
        <w:t>s</w:t>
      </w:r>
      <w:r w:rsidR="008B222E" w:rsidRPr="001C1B62">
        <w:rPr>
          <w:rFonts w:ascii="Arial" w:hAnsi="Arial" w:cs="Arial"/>
          <w:sz w:val="22"/>
          <w:szCs w:val="22"/>
        </w:rPr>
        <w:t xml:space="preserve"> in the Product field either match the official function list or</w:t>
      </w:r>
      <w:r w:rsidR="00AE6315" w:rsidRPr="001C1B62">
        <w:rPr>
          <w:rFonts w:ascii="Arial" w:hAnsi="Arial" w:cs="Arial"/>
          <w:sz w:val="22"/>
          <w:szCs w:val="22"/>
        </w:rPr>
        <w:t xml:space="preserve"> say “Hypothetical Protein”?</w:t>
      </w:r>
    </w:p>
    <w:p w14:paraId="3144A78C" w14:textId="70E9F379" w:rsidR="00AE6315" w:rsidRPr="001C1B62" w:rsidRDefault="0029136E" w:rsidP="001C1B62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6.  </w:t>
      </w:r>
      <w:r w:rsidR="00AE6315" w:rsidRPr="001C1B62">
        <w:rPr>
          <w:rFonts w:ascii="Arial" w:hAnsi="Arial" w:cs="Arial"/>
          <w:sz w:val="22"/>
          <w:szCs w:val="22"/>
        </w:rPr>
        <w:t>Has the Function fi</w:t>
      </w:r>
      <w:r w:rsidR="00056F25">
        <w:rPr>
          <w:rFonts w:ascii="Arial" w:hAnsi="Arial" w:cs="Arial"/>
          <w:sz w:val="22"/>
          <w:szCs w:val="22"/>
        </w:rPr>
        <w:t>eld</w:t>
      </w:r>
      <w:r w:rsidR="00AE6315" w:rsidRPr="001C1B62">
        <w:rPr>
          <w:rFonts w:ascii="Arial" w:hAnsi="Arial" w:cs="Arial"/>
          <w:sz w:val="22"/>
          <w:szCs w:val="22"/>
        </w:rPr>
        <w:t xml:space="preserve"> been cleared (using the automated buttons</w:t>
      </w:r>
      <w:r w:rsidR="00056F25" w:rsidRPr="001C1B62">
        <w:rPr>
          <w:rFonts w:ascii="Arial" w:hAnsi="Arial" w:cs="Arial"/>
          <w:sz w:val="22"/>
          <w:szCs w:val="22"/>
        </w:rPr>
        <w:t>)</w:t>
      </w:r>
      <w:r w:rsidR="00056F25">
        <w:rPr>
          <w:rFonts w:ascii="Arial" w:hAnsi="Arial" w:cs="Arial"/>
          <w:sz w:val="22"/>
          <w:szCs w:val="22"/>
        </w:rPr>
        <w:t>?</w:t>
      </w:r>
    </w:p>
    <w:p w14:paraId="3D8885D4" w14:textId="05167EE1" w:rsidR="00426DE7" w:rsidRDefault="00426DE7" w:rsidP="00426DE7">
      <w:pPr>
        <w:rPr>
          <w:rFonts w:ascii="Arial" w:hAnsi="Arial" w:cs="Arial"/>
          <w:sz w:val="22"/>
          <w:szCs w:val="22"/>
        </w:rPr>
      </w:pPr>
    </w:p>
    <w:p w14:paraId="0D9F86BC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7D48AB38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35604263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0329E418" w14:textId="67DD71B6" w:rsidR="002C5C14" w:rsidRDefault="002C5C14" w:rsidP="00426DE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w are you documenting your gene calls</w:t>
      </w:r>
      <w:r w:rsidR="002D247D">
        <w:rPr>
          <w:rFonts w:ascii="Arial" w:hAnsi="Arial" w:cs="Arial"/>
          <w:sz w:val="22"/>
          <w:szCs w:val="22"/>
        </w:rPr>
        <w:t xml:space="preserve"> in class</w:t>
      </w:r>
      <w:r>
        <w:rPr>
          <w:rFonts w:ascii="Arial" w:hAnsi="Arial" w:cs="Arial"/>
          <w:sz w:val="22"/>
          <w:szCs w:val="22"/>
        </w:rPr>
        <w:t xml:space="preserve">? Choose </w:t>
      </w:r>
      <w:r w:rsidR="002D247D">
        <w:rPr>
          <w:rFonts w:ascii="Arial" w:hAnsi="Arial" w:cs="Arial"/>
          <w:sz w:val="22"/>
          <w:szCs w:val="22"/>
        </w:rPr>
        <w:t>any/all that apply</w:t>
      </w:r>
      <w:r>
        <w:rPr>
          <w:rFonts w:ascii="Arial" w:hAnsi="Arial" w:cs="Arial"/>
          <w:sz w:val="22"/>
          <w:szCs w:val="22"/>
        </w:rPr>
        <w:t>:</w:t>
      </w:r>
    </w:p>
    <w:p w14:paraId="615A6602" w14:textId="18DAFC73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" w:name="Text22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PECAAN output</w:t>
      </w:r>
    </w:p>
    <w:p w14:paraId="0CAA20C6" w14:textId="699CF99A" w:rsidR="002C5C14" w:rsidRDefault="00B56EBB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X</w:t>
      </w:r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DNA Master shorthand (previously used format)</w:t>
      </w:r>
    </w:p>
    <w:p w14:paraId="5639EC66" w14:textId="692069A3" w:rsidR="002C5C14" w:rsidRDefault="00B56EBB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X</w:t>
      </w:r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Spreadsheet</w:t>
      </w:r>
    </w:p>
    <w:p w14:paraId="41B5A800" w14:textId="1FFC2174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2" w:name="Text25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2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Powerpoint</w:t>
      </w:r>
    </w:p>
    <w:p w14:paraId="0AD29023" w14:textId="4E256002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3" w:name="Text26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3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Word document (</w:t>
      </w:r>
      <w:r w:rsidR="008E09F8">
        <w:rPr>
          <w:rFonts w:ascii="Arial" w:hAnsi="Arial" w:cs="Arial"/>
          <w:sz w:val="22"/>
          <w:szCs w:val="22"/>
        </w:rPr>
        <w:t xml:space="preserve">must be </w:t>
      </w:r>
      <w:r w:rsidR="002C5C14">
        <w:rPr>
          <w:rFonts w:ascii="Arial" w:hAnsi="Arial" w:cs="Arial"/>
          <w:sz w:val="22"/>
          <w:szCs w:val="22"/>
        </w:rPr>
        <w:t>easily searchable)</w:t>
      </w:r>
    </w:p>
    <w:p w14:paraId="41D00DCA" w14:textId="77A3A3CD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4" w:name="Text27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4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Other:  Describe</w:t>
      </w:r>
      <w:r w:rsidR="00FD6B4C">
        <w:rPr>
          <w:rFonts w:ascii="Arial" w:hAnsi="Arial" w:cs="Arial"/>
          <w:sz w:val="22"/>
          <w:szCs w:val="22"/>
        </w:rPr>
        <w:t>.</w:t>
      </w:r>
      <w:r w:rsidR="00413F2C">
        <w:rPr>
          <w:rFonts w:ascii="Arial" w:hAnsi="Arial" w:cs="Arial"/>
          <w:sz w:val="22"/>
          <w:szCs w:val="22"/>
        </w:rPr>
        <w:t xml:space="preserve"> </w:t>
      </w:r>
      <w:r w:rsidR="00413F2C">
        <w:rPr>
          <w:rFonts w:ascii="Arial" w:hAnsi="Arial" w:cs="Arial"/>
          <w:sz w:val="22"/>
          <w:szCs w:val="22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5" w:name="Text36"/>
      <w:r w:rsidR="00413F2C">
        <w:rPr>
          <w:rFonts w:ascii="Arial" w:hAnsi="Arial" w:cs="Arial"/>
          <w:sz w:val="22"/>
          <w:szCs w:val="22"/>
        </w:rPr>
        <w:instrText xml:space="preserve"> FORMTEXT </w:instrText>
      </w:r>
      <w:r w:rsidR="00413F2C">
        <w:rPr>
          <w:rFonts w:ascii="Arial" w:hAnsi="Arial" w:cs="Arial"/>
          <w:sz w:val="22"/>
          <w:szCs w:val="22"/>
        </w:rPr>
      </w:r>
      <w:r w:rsidR="00413F2C">
        <w:rPr>
          <w:rFonts w:ascii="Arial" w:hAnsi="Arial" w:cs="Arial"/>
          <w:sz w:val="22"/>
          <w:szCs w:val="22"/>
        </w:rPr>
        <w:fldChar w:fldCharType="separate"/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sz w:val="22"/>
          <w:szCs w:val="22"/>
        </w:rPr>
        <w:fldChar w:fldCharType="end"/>
      </w:r>
      <w:bookmarkEnd w:id="5"/>
    </w:p>
    <w:p w14:paraId="410343BE" w14:textId="77777777" w:rsidR="00A87FA9" w:rsidRDefault="00A87FA9" w:rsidP="008E09F8">
      <w:pPr>
        <w:rPr>
          <w:rFonts w:ascii="Arial" w:hAnsi="Arial" w:cs="Arial"/>
          <w:sz w:val="22"/>
          <w:szCs w:val="22"/>
        </w:rPr>
      </w:pPr>
    </w:p>
    <w:p w14:paraId="247E936A" w14:textId="046A7DD8" w:rsidR="008E09F8" w:rsidRDefault="002D247D" w:rsidP="008E09F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</w:t>
      </w:r>
      <w:r w:rsidR="004F43B6">
        <w:rPr>
          <w:rFonts w:ascii="Arial" w:hAnsi="Arial" w:cs="Arial"/>
          <w:sz w:val="22"/>
          <w:szCs w:val="22"/>
        </w:rPr>
        <w:t>is the file type (sort) submitted for</w:t>
      </w:r>
      <w:r w:rsidR="008E09F8" w:rsidRPr="004F43B6">
        <w:rPr>
          <w:rFonts w:ascii="Arial" w:hAnsi="Arial" w:cs="Arial"/>
          <w:sz w:val="22"/>
          <w:szCs w:val="22"/>
        </w:rPr>
        <w:t xml:space="preserve"> QC</w:t>
      </w:r>
      <w:r w:rsidR="008E09F8" w:rsidRPr="008E09F8">
        <w:rPr>
          <w:rFonts w:ascii="Arial" w:hAnsi="Arial" w:cs="Arial"/>
          <w:sz w:val="22"/>
          <w:szCs w:val="22"/>
          <w:u w:val="single"/>
        </w:rPr>
        <w:t xml:space="preserve"> to document your gene calls</w:t>
      </w:r>
      <w:r w:rsidR="004F43B6">
        <w:rPr>
          <w:rFonts w:ascii="Arial" w:hAnsi="Arial" w:cs="Arial"/>
          <w:sz w:val="22"/>
          <w:szCs w:val="22"/>
        </w:rPr>
        <w:t>?</w:t>
      </w:r>
      <w:r w:rsidR="00A87FA9">
        <w:rPr>
          <w:rFonts w:ascii="Arial" w:hAnsi="Arial" w:cs="Arial"/>
          <w:sz w:val="22"/>
          <w:szCs w:val="22"/>
        </w:rPr>
        <w:t xml:space="preserve">  Choose only one.</w:t>
      </w:r>
      <w:r w:rsidR="008E09F8">
        <w:rPr>
          <w:rFonts w:ascii="Arial" w:hAnsi="Arial" w:cs="Arial"/>
          <w:sz w:val="22"/>
          <w:szCs w:val="22"/>
        </w:rPr>
        <w:t>:</w:t>
      </w:r>
    </w:p>
    <w:p w14:paraId="26EA1E41" w14:textId="0AE0FC61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6" w:name="Text28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6"/>
      <w:r w:rsidR="008E09F8">
        <w:rPr>
          <w:rFonts w:ascii="Arial" w:hAnsi="Arial" w:cs="Arial"/>
          <w:sz w:val="22"/>
          <w:szCs w:val="22"/>
        </w:rPr>
        <w:t xml:space="preserve"> PECAAN output</w:t>
      </w:r>
    </w:p>
    <w:p w14:paraId="7E9767CB" w14:textId="743ECBEF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7" w:name="Text29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7"/>
      <w:r w:rsidR="008E09F8">
        <w:rPr>
          <w:rFonts w:ascii="Arial" w:hAnsi="Arial" w:cs="Arial"/>
          <w:sz w:val="22"/>
          <w:szCs w:val="22"/>
        </w:rPr>
        <w:t xml:space="preserve"> DNA Master shorthand (previously used format)</w:t>
      </w:r>
    </w:p>
    <w:p w14:paraId="1175E231" w14:textId="63A0F894" w:rsidR="008E09F8" w:rsidRDefault="0029136E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X</w:t>
      </w:r>
      <w:r w:rsidR="008E09F8">
        <w:rPr>
          <w:rFonts w:ascii="Arial" w:hAnsi="Arial" w:cs="Arial"/>
          <w:sz w:val="22"/>
          <w:szCs w:val="22"/>
        </w:rPr>
        <w:t xml:space="preserve"> Spreadsheet</w:t>
      </w:r>
    </w:p>
    <w:p w14:paraId="7273269F" w14:textId="28228098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8" w:name="Text31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8"/>
      <w:r w:rsidR="008E09F8">
        <w:rPr>
          <w:rFonts w:ascii="Arial" w:hAnsi="Arial" w:cs="Arial"/>
          <w:sz w:val="22"/>
          <w:szCs w:val="22"/>
        </w:rPr>
        <w:t xml:space="preserve"> Powerpoint</w:t>
      </w:r>
    </w:p>
    <w:p w14:paraId="469DA423" w14:textId="6F321FB8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9" w:name="Text32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9"/>
      <w:r w:rsidR="008E09F8">
        <w:rPr>
          <w:rFonts w:ascii="Arial" w:hAnsi="Arial" w:cs="Arial"/>
          <w:sz w:val="22"/>
          <w:szCs w:val="22"/>
        </w:rPr>
        <w:t xml:space="preserve"> Word document (must be easily searchable)</w:t>
      </w:r>
    </w:p>
    <w:p w14:paraId="28AEAEA7" w14:textId="0AF746C1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10" w:name="Text33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0"/>
      <w:r w:rsidR="008E09F8">
        <w:rPr>
          <w:rFonts w:ascii="Arial" w:hAnsi="Arial" w:cs="Arial"/>
          <w:sz w:val="22"/>
          <w:szCs w:val="22"/>
        </w:rPr>
        <w:t xml:space="preserve"> Other:  Describe.</w:t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11" w:name="Text34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1"/>
    </w:p>
    <w:p w14:paraId="1BF516F6" w14:textId="77777777" w:rsidR="008E09F8" w:rsidRDefault="008E09F8" w:rsidP="008E09F8">
      <w:pPr>
        <w:ind w:left="720"/>
        <w:rPr>
          <w:rFonts w:ascii="Arial" w:hAnsi="Arial" w:cs="Arial"/>
          <w:sz w:val="22"/>
          <w:szCs w:val="22"/>
        </w:rPr>
      </w:pPr>
    </w:p>
    <w:p w14:paraId="1A5D1D99" w14:textId="77777777" w:rsidR="008E09F8" w:rsidRDefault="008E09F8" w:rsidP="002D247D">
      <w:pPr>
        <w:rPr>
          <w:rFonts w:ascii="Arial" w:hAnsi="Arial" w:cs="Arial"/>
          <w:sz w:val="22"/>
          <w:szCs w:val="22"/>
        </w:rPr>
      </w:pPr>
    </w:p>
    <w:p w14:paraId="14FBA0F2" w14:textId="791383AF" w:rsidR="00043D34" w:rsidRPr="00043D34" w:rsidRDefault="00043D34" w:rsidP="00426DE7">
      <w:pPr>
        <w:rPr>
          <w:rFonts w:ascii="Arial" w:hAnsi="Arial" w:cs="Arial"/>
          <w:sz w:val="22"/>
          <w:szCs w:val="22"/>
        </w:rPr>
      </w:pPr>
    </w:p>
    <w:sectPr w:rsidR="00043D34" w:rsidRPr="00043D34" w:rsidSect="001C1B62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10F46"/>
    <w:multiLevelType w:val="hybridMultilevel"/>
    <w:tmpl w:val="5ED69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3E3EE6"/>
    <w:multiLevelType w:val="hybridMultilevel"/>
    <w:tmpl w:val="7180A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3325219">
    <w:abstractNumId w:val="0"/>
  </w:num>
  <w:num w:numId="2" w16cid:durableId="2046443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20"/>
  <w:evenAndOddHeaders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DG0NDM0MjQ3MjFR0lEKTi0uzszPAykwrAUAkAXoeiwAAAA="/>
  </w:docVars>
  <w:rsids>
    <w:rsidRoot w:val="002E55CC"/>
    <w:rsid w:val="00001F45"/>
    <w:rsid w:val="00005602"/>
    <w:rsid w:val="00025481"/>
    <w:rsid w:val="00031215"/>
    <w:rsid w:val="00043D34"/>
    <w:rsid w:val="00056F25"/>
    <w:rsid w:val="000B28CA"/>
    <w:rsid w:val="000B7DEE"/>
    <w:rsid w:val="000C3A75"/>
    <w:rsid w:val="000E4B43"/>
    <w:rsid w:val="000F3F64"/>
    <w:rsid w:val="0014173E"/>
    <w:rsid w:val="00161A3C"/>
    <w:rsid w:val="00164FBF"/>
    <w:rsid w:val="001661F1"/>
    <w:rsid w:val="001843D8"/>
    <w:rsid w:val="00186FDC"/>
    <w:rsid w:val="0019244A"/>
    <w:rsid w:val="00193CC9"/>
    <w:rsid w:val="001C1B62"/>
    <w:rsid w:val="001C79C1"/>
    <w:rsid w:val="00200A49"/>
    <w:rsid w:val="002046CE"/>
    <w:rsid w:val="0020491B"/>
    <w:rsid w:val="00272BB5"/>
    <w:rsid w:val="0029136E"/>
    <w:rsid w:val="002C5C14"/>
    <w:rsid w:val="002D247D"/>
    <w:rsid w:val="002E0BD2"/>
    <w:rsid w:val="002E2EBA"/>
    <w:rsid w:val="002E55CC"/>
    <w:rsid w:val="003018CE"/>
    <w:rsid w:val="003046D9"/>
    <w:rsid w:val="00335712"/>
    <w:rsid w:val="003424AB"/>
    <w:rsid w:val="003F7098"/>
    <w:rsid w:val="00401503"/>
    <w:rsid w:val="00413F2C"/>
    <w:rsid w:val="00426DE7"/>
    <w:rsid w:val="004F43B6"/>
    <w:rsid w:val="00525B09"/>
    <w:rsid w:val="005573E5"/>
    <w:rsid w:val="005612BB"/>
    <w:rsid w:val="005670C6"/>
    <w:rsid w:val="00584220"/>
    <w:rsid w:val="005A33AE"/>
    <w:rsid w:val="005C45FE"/>
    <w:rsid w:val="005F63C9"/>
    <w:rsid w:val="00614F16"/>
    <w:rsid w:val="00617FB4"/>
    <w:rsid w:val="006635D5"/>
    <w:rsid w:val="006B64CE"/>
    <w:rsid w:val="006C420E"/>
    <w:rsid w:val="006E6A4F"/>
    <w:rsid w:val="00706C07"/>
    <w:rsid w:val="007110EC"/>
    <w:rsid w:val="00742420"/>
    <w:rsid w:val="00752361"/>
    <w:rsid w:val="007A2567"/>
    <w:rsid w:val="007B5C7E"/>
    <w:rsid w:val="0080327D"/>
    <w:rsid w:val="008470B8"/>
    <w:rsid w:val="008A41E1"/>
    <w:rsid w:val="008B222E"/>
    <w:rsid w:val="008D0027"/>
    <w:rsid w:val="008E09F8"/>
    <w:rsid w:val="008F51FF"/>
    <w:rsid w:val="009132E9"/>
    <w:rsid w:val="0093540D"/>
    <w:rsid w:val="009542F1"/>
    <w:rsid w:val="0099422C"/>
    <w:rsid w:val="009A07F8"/>
    <w:rsid w:val="009A53D1"/>
    <w:rsid w:val="009B1B0C"/>
    <w:rsid w:val="009F11BC"/>
    <w:rsid w:val="00A07E1A"/>
    <w:rsid w:val="00A10FB3"/>
    <w:rsid w:val="00A162D6"/>
    <w:rsid w:val="00A87FA9"/>
    <w:rsid w:val="00A92D2C"/>
    <w:rsid w:val="00AA675C"/>
    <w:rsid w:val="00AA6A37"/>
    <w:rsid w:val="00AE6315"/>
    <w:rsid w:val="00B017A4"/>
    <w:rsid w:val="00B02D33"/>
    <w:rsid w:val="00B3643C"/>
    <w:rsid w:val="00B56EBB"/>
    <w:rsid w:val="00B80F7E"/>
    <w:rsid w:val="00B913ED"/>
    <w:rsid w:val="00BC047D"/>
    <w:rsid w:val="00BC1A8C"/>
    <w:rsid w:val="00C216B6"/>
    <w:rsid w:val="00C23EAC"/>
    <w:rsid w:val="00C376F4"/>
    <w:rsid w:val="00C6611C"/>
    <w:rsid w:val="00C93E17"/>
    <w:rsid w:val="00D02590"/>
    <w:rsid w:val="00D633DE"/>
    <w:rsid w:val="00DC69E4"/>
    <w:rsid w:val="00DE4DDD"/>
    <w:rsid w:val="00E02BFB"/>
    <w:rsid w:val="00E16423"/>
    <w:rsid w:val="00E2489B"/>
    <w:rsid w:val="00E43756"/>
    <w:rsid w:val="00E6607D"/>
    <w:rsid w:val="00E757FC"/>
    <w:rsid w:val="00E8307C"/>
    <w:rsid w:val="00EA78BE"/>
    <w:rsid w:val="00EC31E5"/>
    <w:rsid w:val="00ED0EE6"/>
    <w:rsid w:val="00F21829"/>
    <w:rsid w:val="00F23C36"/>
    <w:rsid w:val="00F33FDA"/>
    <w:rsid w:val="00F35ADA"/>
    <w:rsid w:val="00F62A99"/>
    <w:rsid w:val="00FA1720"/>
    <w:rsid w:val="00FA7E6F"/>
    <w:rsid w:val="00FB54EE"/>
    <w:rsid w:val="00FD142E"/>
    <w:rsid w:val="00FD6B4C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FA574"/>
  <w15:chartTrackingRefBased/>
  <w15:docId w15:val="{74893EA7-35F4-4943-9C02-43B22FDBD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0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1B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6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6B4C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413F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2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phagesbioinformatics.helpdocsonline.com/article-86" TargetMode="External"/><Relationship Id="rId13" Type="http://schemas.openxmlformats.org/officeDocument/2006/relationships/hyperlink" Target="https://seaphagesbioinformatics.helpdocsonline.com/article-3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eaphagesbioinformatics.helpdocsonline.com/article-77" TargetMode="External"/><Relationship Id="rId12" Type="http://schemas.openxmlformats.org/officeDocument/2006/relationships/hyperlink" Target="https://seaphagesbioinformatics.helpdocsonline.com/article-44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eaphagesbioinformatics.helpdocsonline.com/untitled-1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eaphagesbioinformatics.helpdocsonline.com/article-77" TargetMode="External"/><Relationship Id="rId11" Type="http://schemas.openxmlformats.org/officeDocument/2006/relationships/hyperlink" Target="https://seaphagesbioinformatics.helpdocsonline.com/article-57" TargetMode="External"/><Relationship Id="rId5" Type="http://schemas.openxmlformats.org/officeDocument/2006/relationships/hyperlink" Target="https://seaphagesbioinformatics.helpdocsonline.com/article-84" TargetMode="External"/><Relationship Id="rId15" Type="http://schemas.openxmlformats.org/officeDocument/2006/relationships/hyperlink" Target="https://seaphagesbioinformatics.helpdocsonline.com/article-64" TargetMode="External"/><Relationship Id="rId10" Type="http://schemas.openxmlformats.org/officeDocument/2006/relationships/hyperlink" Target="https://seaphagesbioinformatics.helpdocsonline.com/article-5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aphagesbioinformatics.helpdocsonline.com/undefined" TargetMode="External"/><Relationship Id="rId14" Type="http://schemas.openxmlformats.org/officeDocument/2006/relationships/hyperlink" Target="https://seaphagesbioinformatics.helpdocsonline.com/article-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734</Words>
  <Characters>3851</Characters>
  <Application>Microsoft Office Word</Application>
  <DocSecurity>0</DocSecurity>
  <Lines>101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-Sera, Deborah</dc:creator>
  <cp:keywords/>
  <dc:description/>
  <cp:lastModifiedBy>Sean Coleman</cp:lastModifiedBy>
  <cp:revision>15</cp:revision>
  <dcterms:created xsi:type="dcterms:W3CDTF">2023-05-03T19:04:00Z</dcterms:created>
  <dcterms:modified xsi:type="dcterms:W3CDTF">2023-05-03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69119d713aed3a0bcb4dbfb800f95ea87e4f5b578f1d06918454a42e72d5a</vt:lpwstr>
  </property>
</Properties>
</file>